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F36CB" w14:textId="79A78ABF" w:rsidR="00907BC4" w:rsidRPr="00907BC4" w:rsidRDefault="00907BC4" w:rsidP="00907BC4">
      <w:pPr>
        <w:pStyle w:val="IntenseQuote"/>
        <w:rPr>
          <w:sz w:val="32"/>
          <w:szCs w:val="32"/>
          <w:rtl/>
        </w:rPr>
      </w:pPr>
      <w:r w:rsidRPr="00907BC4">
        <w:rPr>
          <w:rFonts w:hint="cs"/>
          <w:sz w:val="32"/>
          <w:szCs w:val="32"/>
          <w:rtl/>
        </w:rPr>
        <w:t xml:space="preserve">קורס </w:t>
      </w:r>
      <w:r w:rsidRPr="00907BC4">
        <w:rPr>
          <w:sz w:val="32"/>
          <w:szCs w:val="32"/>
        </w:rPr>
        <w:t>Design Patterns</w:t>
      </w:r>
    </w:p>
    <w:p w14:paraId="3BB20E46" w14:textId="71C63B55" w:rsidR="00907BC4" w:rsidRPr="00907BC4" w:rsidRDefault="00907BC4" w:rsidP="00907BC4">
      <w:pPr>
        <w:pStyle w:val="IntenseQuote"/>
        <w:rPr>
          <w:sz w:val="32"/>
          <w:szCs w:val="32"/>
          <w:rtl/>
        </w:rPr>
      </w:pPr>
      <w:r w:rsidRPr="00907BC4">
        <w:rPr>
          <w:rFonts w:hint="cs"/>
          <w:sz w:val="32"/>
          <w:szCs w:val="32"/>
          <w:rtl/>
        </w:rPr>
        <w:t>תרגיל 1</w:t>
      </w:r>
    </w:p>
    <w:p w14:paraId="45677A69" w14:textId="77777777" w:rsidR="00907BC4" w:rsidRPr="00907BC4" w:rsidRDefault="00907BC4" w:rsidP="00907BC4">
      <w:pPr>
        <w:rPr>
          <w:b/>
          <w:bCs/>
          <w:sz w:val="32"/>
          <w:szCs w:val="32"/>
          <w:u w:val="single"/>
          <w:rtl/>
        </w:rPr>
      </w:pPr>
      <w:r w:rsidRPr="00907BC4">
        <w:rPr>
          <w:rFonts w:hint="cs"/>
          <w:b/>
          <w:bCs/>
          <w:sz w:val="32"/>
          <w:szCs w:val="32"/>
          <w:u w:val="single"/>
          <w:rtl/>
        </w:rPr>
        <w:t>פיצ'רים:</w:t>
      </w:r>
    </w:p>
    <w:p w14:paraId="2DCFF95E" w14:textId="77777777" w:rsidR="00907BC4" w:rsidRPr="00907BC4" w:rsidRDefault="00907BC4" w:rsidP="00907BC4">
      <w:pPr>
        <w:rPr>
          <w:sz w:val="28"/>
          <w:szCs w:val="28"/>
        </w:rPr>
      </w:pPr>
      <w:r w:rsidRPr="00907BC4">
        <w:rPr>
          <w:rFonts w:hint="cs"/>
          <w:sz w:val="28"/>
          <w:szCs w:val="28"/>
          <w:rtl/>
        </w:rPr>
        <w:t xml:space="preserve">1. </w:t>
      </w:r>
      <w:r w:rsidRPr="00907BC4">
        <w:rPr>
          <w:sz w:val="28"/>
          <w:szCs w:val="28"/>
          <w:u w:val="single"/>
        </w:rPr>
        <w:t>Like Rated</w:t>
      </w:r>
      <w:r w:rsidRPr="00907BC4">
        <w:rPr>
          <w:rFonts w:hint="cs"/>
          <w:sz w:val="28"/>
          <w:szCs w:val="28"/>
          <w:u w:val="single"/>
          <w:rtl/>
        </w:rPr>
        <w:t>:</w:t>
      </w:r>
    </w:p>
    <w:p w14:paraId="1E9E6238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הפיצ'ר הוא לגבי תמונות באלבומים. </w:t>
      </w:r>
    </w:p>
    <w:p w14:paraId="3D2AB45E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</w:p>
    <w:p w14:paraId="2A565291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4CAA450A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וכן את התמונה הכי מדוברת שעליה יש את מספר התגובות הרב ביותר, והתמונה עם הכי פחות תגובות.</w:t>
      </w:r>
    </w:p>
    <w:p w14:paraId="3B276B99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</w:p>
    <w:p w14:paraId="24C9AF3D" w14:textId="7726C70B" w:rsidR="00907BC4" w:rsidRPr="00907BC4" w:rsidRDefault="00907BC4" w:rsidP="00332E5F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68548B01" w14:textId="77777777" w:rsidR="00907BC4" w:rsidRPr="00907BC4" w:rsidRDefault="00907BC4" w:rsidP="00907BC4">
      <w:pPr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כמו כן, ניתן בפיצ'ר לבצע סינון לפי השנים בה המשתמש העלה את התמונות ל</w:t>
      </w:r>
      <w:r w:rsidRPr="00907BC4">
        <w:rPr>
          <w:sz w:val="28"/>
          <w:szCs w:val="28"/>
        </w:rPr>
        <w:t>Facebook</w:t>
      </w:r>
      <w:r w:rsidRPr="00907BC4">
        <w:rPr>
          <w:rFonts w:hint="cs"/>
          <w:sz w:val="28"/>
          <w:szCs w:val="28"/>
          <w:rtl/>
        </w:rPr>
        <w:t xml:space="preserve"> לטווח מסויים להשוות לפיו.</w:t>
      </w:r>
    </w:p>
    <w:p w14:paraId="0E658905" w14:textId="2D0AB2D2" w:rsidR="00907BC4" w:rsidRPr="00907BC4" w:rsidRDefault="00907BC4" w:rsidP="00907BC4">
      <w:pPr>
        <w:rPr>
          <w:sz w:val="28"/>
          <w:szCs w:val="28"/>
          <w:rtl/>
        </w:rPr>
      </w:pPr>
    </w:p>
    <w:p w14:paraId="4C22C11E" w14:textId="19A4DA0F" w:rsidR="008B569E" w:rsidRPr="00907BC4" w:rsidRDefault="00907BC4" w:rsidP="008B569E">
      <w:pPr>
        <w:rPr>
          <w:sz w:val="28"/>
          <w:szCs w:val="28"/>
        </w:rPr>
      </w:pPr>
      <w:r w:rsidRPr="00907BC4">
        <w:rPr>
          <w:rFonts w:hint="cs"/>
          <w:sz w:val="28"/>
          <w:szCs w:val="28"/>
          <w:rtl/>
        </w:rPr>
        <w:t xml:space="preserve">2. </w:t>
      </w:r>
      <w:r w:rsidR="008B569E">
        <w:rPr>
          <w:sz w:val="28"/>
          <w:szCs w:val="28"/>
          <w:u w:val="single"/>
        </w:rPr>
        <w:t>Posts Counter</w:t>
      </w:r>
      <w:r w:rsidR="008B569E" w:rsidRPr="00907BC4">
        <w:rPr>
          <w:rFonts w:hint="cs"/>
          <w:sz w:val="28"/>
          <w:szCs w:val="28"/>
          <w:u w:val="single"/>
          <w:rtl/>
        </w:rPr>
        <w:t>:</w:t>
      </w:r>
      <w:r w:rsidR="00E87126" w:rsidRPr="00E87126">
        <w:rPr>
          <w:rFonts w:hint="cs"/>
          <w:noProof/>
          <w:sz w:val="32"/>
          <w:szCs w:val="32"/>
        </w:rPr>
        <w:t xml:space="preserve"> </w:t>
      </w:r>
    </w:p>
    <w:p w14:paraId="6C576CBE" w14:textId="152FD14F" w:rsidR="008B569E" w:rsidRPr="00907BC4" w:rsidRDefault="008B569E" w:rsidP="008B569E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הפיצ'ר הוא לגבי </w:t>
      </w:r>
      <w:r>
        <w:rPr>
          <w:rFonts w:hint="cs"/>
          <w:sz w:val="28"/>
          <w:szCs w:val="28"/>
          <w:rtl/>
        </w:rPr>
        <w:t>פוסטים שהמשתמש של</w:t>
      </w:r>
      <w:r w:rsidR="004F3345">
        <w:rPr>
          <w:rFonts w:hint="cs"/>
          <w:sz w:val="28"/>
          <w:szCs w:val="28"/>
          <w:rtl/>
        </w:rPr>
        <w:t>ח</w:t>
      </w:r>
      <w:r w:rsidRPr="00907BC4">
        <w:rPr>
          <w:rFonts w:hint="cs"/>
          <w:sz w:val="28"/>
          <w:szCs w:val="28"/>
          <w:rtl/>
        </w:rPr>
        <w:t xml:space="preserve">. </w:t>
      </w:r>
    </w:p>
    <w:p w14:paraId="70F3B4D9" w14:textId="77777777" w:rsidR="008B569E" w:rsidRPr="00907BC4" w:rsidRDefault="008B569E" w:rsidP="008B569E">
      <w:pPr>
        <w:spacing w:after="0"/>
        <w:rPr>
          <w:sz w:val="28"/>
          <w:szCs w:val="28"/>
          <w:rtl/>
        </w:rPr>
      </w:pPr>
    </w:p>
    <w:p w14:paraId="77B875B8" w14:textId="68FF83A6" w:rsidR="00E87126" w:rsidRDefault="008B569E" w:rsidP="00E87126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נציג למשתמש </w:t>
      </w:r>
      <w:r>
        <w:rPr>
          <w:rFonts w:hint="cs"/>
          <w:sz w:val="28"/>
          <w:szCs w:val="28"/>
          <w:rtl/>
        </w:rPr>
        <w:t>גרף בו מופיע מספר הפוסטים שהמשתמש פרסם בכל חודש בשנה</w:t>
      </w:r>
      <w:r w:rsidR="003A38ED">
        <w:rPr>
          <w:rFonts w:hint="cs"/>
          <w:sz w:val="28"/>
          <w:szCs w:val="28"/>
          <w:rtl/>
        </w:rPr>
        <w:t>, בגרף יש את חודשי השנה על ציר ה-</w:t>
      </w:r>
      <w:r w:rsidR="003A38ED">
        <w:rPr>
          <w:rFonts w:hint="cs"/>
          <w:sz w:val="28"/>
          <w:szCs w:val="28"/>
        </w:rPr>
        <w:t>X</w:t>
      </w:r>
      <w:r w:rsidR="003A38ED">
        <w:rPr>
          <w:rFonts w:hint="cs"/>
          <w:sz w:val="28"/>
          <w:szCs w:val="28"/>
          <w:rtl/>
        </w:rPr>
        <w:t xml:space="preserve"> ועל צריך ה-</w:t>
      </w:r>
      <w:r w:rsidR="003A38ED">
        <w:rPr>
          <w:sz w:val="28"/>
          <w:szCs w:val="28"/>
        </w:rPr>
        <w:t>Y</w:t>
      </w:r>
      <w:r w:rsidR="003A38ED">
        <w:rPr>
          <w:rFonts w:hint="cs"/>
          <w:sz w:val="28"/>
          <w:szCs w:val="28"/>
          <w:rtl/>
        </w:rPr>
        <w:t xml:space="preserve"> מספר פוסטים.</w:t>
      </w:r>
    </w:p>
    <w:p w14:paraId="2D6A6A19" w14:textId="5DBF5736" w:rsidR="004F3345" w:rsidRDefault="004F3345" w:rsidP="00E87126">
      <w:pPr>
        <w:spacing w:after="0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ניתן לבצע סינון לפי השנה בו פורסמו הפוסטים או וגם לפי החודש שבו הם פורסמו.</w:t>
      </w:r>
    </w:p>
    <w:p w14:paraId="1081AD47" w14:textId="5B47B00F" w:rsidR="004F3345" w:rsidRDefault="004F3345" w:rsidP="004F3345">
      <w:pPr>
        <w:spacing w:after="0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בנוסף אפשר לצפות בכמות פוסטים שנתית לפי חודשים בלבד.</w:t>
      </w:r>
    </w:p>
    <w:p w14:paraId="441C8E53" w14:textId="168CDF19" w:rsidR="00E87126" w:rsidRDefault="00E87126">
      <w:pPr>
        <w:bidi w:val="0"/>
        <w:rPr>
          <w:sz w:val="28"/>
          <w:szCs w:val="28"/>
        </w:rPr>
      </w:pPr>
    </w:p>
    <w:p w14:paraId="35577D80" w14:textId="787672E9" w:rsidR="00E87126" w:rsidRDefault="00E87126" w:rsidP="00E87126">
      <w:pPr>
        <w:bidi w:val="0"/>
        <w:rPr>
          <w:sz w:val="28"/>
          <w:szCs w:val="28"/>
        </w:rPr>
      </w:pPr>
    </w:p>
    <w:p w14:paraId="7323458F" w14:textId="2B3074F6" w:rsidR="00E87126" w:rsidRDefault="00E87126" w:rsidP="00E87126">
      <w:pPr>
        <w:bidi w:val="0"/>
        <w:rPr>
          <w:sz w:val="28"/>
          <w:szCs w:val="28"/>
        </w:rPr>
      </w:pPr>
    </w:p>
    <w:p w14:paraId="7D03DE80" w14:textId="187BCC3D" w:rsidR="00E87126" w:rsidRDefault="00E87126" w:rsidP="00E87126">
      <w:pPr>
        <w:bidi w:val="0"/>
        <w:rPr>
          <w:sz w:val="28"/>
          <w:szCs w:val="28"/>
        </w:rPr>
      </w:pPr>
    </w:p>
    <w:p w14:paraId="6056FDD3" w14:textId="0454744D" w:rsidR="00E87126" w:rsidRDefault="00E87126" w:rsidP="00E87126">
      <w:pPr>
        <w:bidi w:val="0"/>
        <w:rPr>
          <w:sz w:val="28"/>
          <w:szCs w:val="28"/>
        </w:rPr>
      </w:pPr>
    </w:p>
    <w:p w14:paraId="36FE6FFC" w14:textId="5A1AF15C" w:rsidR="00E87126" w:rsidRDefault="00E87126" w:rsidP="00E87126">
      <w:pPr>
        <w:bidi w:val="0"/>
        <w:rPr>
          <w:sz w:val="28"/>
          <w:szCs w:val="28"/>
        </w:rPr>
      </w:pPr>
    </w:p>
    <w:p w14:paraId="56AA35F4" w14:textId="5AE4C22E" w:rsidR="00E87126" w:rsidRDefault="00E87126" w:rsidP="00E87126">
      <w:pPr>
        <w:bidi w:val="0"/>
        <w:rPr>
          <w:sz w:val="28"/>
          <w:szCs w:val="28"/>
        </w:rPr>
      </w:pPr>
    </w:p>
    <w:p w14:paraId="6AA03A86" w14:textId="1FF2260F" w:rsidR="00E87126" w:rsidRDefault="00E87126" w:rsidP="00E87126">
      <w:pPr>
        <w:bidi w:val="0"/>
        <w:rPr>
          <w:sz w:val="28"/>
          <w:szCs w:val="28"/>
        </w:rPr>
      </w:pPr>
    </w:p>
    <w:p w14:paraId="27AADF33" w14:textId="4A320C32" w:rsidR="00E87126" w:rsidRPr="009C40F7" w:rsidRDefault="009C40F7" w:rsidP="00E87126">
      <w:pPr>
        <w:bidi w:val="0"/>
        <w:jc w:val="right"/>
        <w:rPr>
          <w:sz w:val="28"/>
          <w:szCs w:val="28"/>
          <w:u w:val="single"/>
        </w:rPr>
      </w:pPr>
      <w:r w:rsidRPr="009C40F7">
        <w:rPr>
          <w:sz w:val="28"/>
          <w:szCs w:val="28"/>
          <w:u w:val="single"/>
        </w:rPr>
        <w:t>Use Case Diagram</w:t>
      </w:r>
    </w:p>
    <w:p w14:paraId="00B159F8" w14:textId="02B7113A" w:rsidR="00E87126" w:rsidRDefault="00E87126" w:rsidP="00E87126">
      <w:pPr>
        <w:bidi w:val="0"/>
        <w:rPr>
          <w:sz w:val="28"/>
          <w:szCs w:val="28"/>
        </w:rPr>
      </w:pPr>
      <w:r>
        <w:rPr>
          <w:rFonts w:hint="cs"/>
          <w:noProof/>
          <w:sz w:val="32"/>
          <w:szCs w:val="32"/>
        </w:rPr>
        <w:drawing>
          <wp:inline distT="0" distB="0" distL="0" distR="0" wp14:anchorId="672D6C8E" wp14:editId="4D62CAFC">
            <wp:extent cx="6054090" cy="4324350"/>
            <wp:effectExtent l="0" t="0" r="381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4090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72878" w14:textId="2A3B616D" w:rsidR="00CF64BE" w:rsidRDefault="00CF64BE">
      <w:pPr>
        <w:bidi w:val="0"/>
        <w:rPr>
          <w:sz w:val="28"/>
          <w:szCs w:val="28"/>
          <w:rtl/>
        </w:rPr>
      </w:pPr>
      <w:r>
        <w:rPr>
          <w:sz w:val="28"/>
          <w:szCs w:val="28"/>
          <w:rtl/>
        </w:rPr>
        <w:br w:type="page"/>
      </w:r>
    </w:p>
    <w:p w14:paraId="43B35E81" w14:textId="1F6E6198" w:rsidR="00B868F5" w:rsidRDefault="00B868F5" w:rsidP="00CF64BE">
      <w:pPr>
        <w:spacing w:after="0"/>
        <w:rPr>
          <w:sz w:val="28"/>
          <w:szCs w:val="28"/>
          <w:u w:val="single"/>
        </w:rPr>
      </w:pPr>
      <w:r w:rsidRPr="00B868F5">
        <w:rPr>
          <w:sz w:val="28"/>
          <w:szCs w:val="28"/>
          <w:u w:val="single"/>
        </w:rPr>
        <w:lastRenderedPageBreak/>
        <w:t>Like Rated Feature – Sequence Diagram</w:t>
      </w:r>
    </w:p>
    <w:p w14:paraId="68A2D284" w14:textId="77777777" w:rsidR="00CF64BE" w:rsidRPr="00CF64BE" w:rsidRDefault="00CF64BE" w:rsidP="00CF64BE">
      <w:pPr>
        <w:spacing w:after="0"/>
        <w:rPr>
          <w:sz w:val="28"/>
          <w:szCs w:val="28"/>
          <w:u w:val="single"/>
        </w:rPr>
      </w:pPr>
    </w:p>
    <w:p w14:paraId="73268C37" w14:textId="2077FCEF" w:rsidR="00B868F5" w:rsidRPr="008B569E" w:rsidRDefault="00CF64BE" w:rsidP="008B569E">
      <w:pPr>
        <w:spacing w:after="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6E44D4E" wp14:editId="7FA2B7F4">
            <wp:extent cx="5270500" cy="591820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91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868F5" w:rsidRPr="008B569E" w:rsidSect="00E370FD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MDW2NLc0MDc0sDRR0lEKTi0uzszPAykwqQUAZJCmFywAAAA="/>
  </w:docVars>
  <w:rsids>
    <w:rsidRoot w:val="00B0744D"/>
    <w:rsid w:val="000E15F9"/>
    <w:rsid w:val="001523B9"/>
    <w:rsid w:val="0023511A"/>
    <w:rsid w:val="002841C5"/>
    <w:rsid w:val="00332E5F"/>
    <w:rsid w:val="00355543"/>
    <w:rsid w:val="00355DDD"/>
    <w:rsid w:val="003A38ED"/>
    <w:rsid w:val="004F3345"/>
    <w:rsid w:val="00590D6A"/>
    <w:rsid w:val="006174BE"/>
    <w:rsid w:val="008B569E"/>
    <w:rsid w:val="00907BC4"/>
    <w:rsid w:val="009C3FF2"/>
    <w:rsid w:val="009C40F7"/>
    <w:rsid w:val="00B0744D"/>
    <w:rsid w:val="00B868F5"/>
    <w:rsid w:val="00CB02E3"/>
    <w:rsid w:val="00CF64BE"/>
    <w:rsid w:val="00D66FB4"/>
    <w:rsid w:val="00E370FD"/>
    <w:rsid w:val="00E87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ADB1B"/>
  <w15:chartTrackingRefBased/>
  <w15:docId w15:val="{5D1D427B-BD37-4F84-A371-FFC044EB5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907BC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7BC4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45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iv Avrahami</dc:creator>
  <cp:keywords/>
  <dc:description/>
  <cp:lastModifiedBy>Yaniv Avrahami</cp:lastModifiedBy>
  <cp:revision>10</cp:revision>
  <dcterms:created xsi:type="dcterms:W3CDTF">2021-08-03T11:56:00Z</dcterms:created>
  <dcterms:modified xsi:type="dcterms:W3CDTF">2021-08-05T10:46:00Z</dcterms:modified>
</cp:coreProperties>
</file>